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BDCA0" w14:textId="77777777" w:rsidR="002779D4" w:rsidRPr="002B216F" w:rsidRDefault="002779D4" w:rsidP="003520F8">
      <w:pPr>
        <w:pStyle w:val="PlainText"/>
        <w:spacing w:line="276" w:lineRule="auto"/>
        <w:jc w:val="center"/>
        <w:rPr>
          <w:rFonts w:ascii="Times New Roman" w:hAnsi="Times New Roman" w:cs="Times New Roman"/>
          <w:sz w:val="28"/>
          <w:szCs w:val="28"/>
          <w:lang w:val="en-GB"/>
        </w:rPr>
      </w:pPr>
      <w:r w:rsidRPr="002B216F">
        <w:rPr>
          <w:rFonts w:ascii="Times New Roman" w:hAnsi="Times New Roman" w:cs="Times New Roman"/>
          <w:b/>
          <w:noProof/>
          <w:color w:val="000000"/>
          <w:sz w:val="28"/>
          <w:szCs w:val="28"/>
          <w:lang w:val="en-GB"/>
        </w:rPr>
        <w:drawing>
          <wp:inline distT="0" distB="0" distL="0" distR="0" wp14:anchorId="2DEBDD0A" wp14:editId="2DEBDD0B">
            <wp:extent cx="1093914" cy="1059249"/>
            <wp:effectExtent l="0" t="0" r="0" b="7620"/>
            <wp:docPr id="4" name="Picture 1" descr="C:\Users\berna.kasnakli\AppData\Local\Microsoft\Windows\Temporary Internet Files\Content.Word\Republic_of_Turkey_Permanent_Mission _Un_Geneva_JPG_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erna.kasnakli\AppData\Local\Microsoft\Windows\Temporary Internet Files\Content.Word\Republic_of_Turkey_Permanent_Mission _Un_Geneva_JPG_600.jpg"/>
                    <pic:cNvPicPr>
                      <a:picLocks noChangeAspect="1" noChangeArrowheads="1"/>
                    </pic:cNvPicPr>
                  </pic:nvPicPr>
                  <pic:blipFill>
                    <a:blip r:embed="rId8" cstate="print"/>
                    <a:srcRect/>
                    <a:stretch>
                      <a:fillRect/>
                    </a:stretch>
                  </pic:blipFill>
                  <pic:spPr bwMode="auto">
                    <a:xfrm>
                      <a:off x="0" y="0"/>
                      <a:ext cx="1131540" cy="1095683"/>
                    </a:xfrm>
                    <a:prstGeom prst="rect">
                      <a:avLst/>
                    </a:prstGeom>
                    <a:noFill/>
                    <a:ln w="9525">
                      <a:noFill/>
                      <a:miter lim="800000"/>
                      <a:headEnd/>
                      <a:tailEnd/>
                    </a:ln>
                  </pic:spPr>
                </pic:pic>
              </a:graphicData>
            </a:graphic>
          </wp:inline>
        </w:drawing>
      </w:r>
    </w:p>
    <w:p w14:paraId="2DEBDCA1" w14:textId="77777777" w:rsidR="002779D4" w:rsidRPr="002B216F" w:rsidRDefault="002779D4" w:rsidP="003520F8">
      <w:pPr>
        <w:pStyle w:val="PlainText"/>
        <w:spacing w:line="276" w:lineRule="auto"/>
        <w:jc w:val="center"/>
        <w:rPr>
          <w:rFonts w:ascii="Times New Roman" w:hAnsi="Times New Roman" w:cs="Times New Roman"/>
          <w:sz w:val="28"/>
          <w:szCs w:val="28"/>
          <w:lang w:val="en-GB"/>
        </w:rPr>
      </w:pPr>
    </w:p>
    <w:p w14:paraId="2DEBDCA2" w14:textId="056384B1" w:rsidR="00E40D6F" w:rsidRPr="002B216F" w:rsidRDefault="002779D4" w:rsidP="00C86E23">
      <w:pPr>
        <w:pStyle w:val="PlainText"/>
        <w:spacing w:line="276" w:lineRule="auto"/>
        <w:jc w:val="center"/>
        <w:rPr>
          <w:rFonts w:ascii="Times New Roman" w:hAnsi="Times New Roman" w:cs="Times New Roman"/>
          <w:b/>
          <w:sz w:val="28"/>
          <w:szCs w:val="28"/>
          <w:lang w:val="en-GB"/>
        </w:rPr>
      </w:pPr>
      <w:r w:rsidRPr="002B216F">
        <w:rPr>
          <w:rFonts w:ascii="Times New Roman" w:hAnsi="Times New Roman" w:cs="Times New Roman"/>
          <w:b/>
          <w:sz w:val="28"/>
          <w:szCs w:val="28"/>
          <w:lang w:val="en-GB"/>
        </w:rPr>
        <w:t xml:space="preserve">STATEMENT BY </w:t>
      </w:r>
      <w:r w:rsidR="00E40D6F" w:rsidRPr="002B216F">
        <w:rPr>
          <w:rFonts w:ascii="Times New Roman" w:hAnsi="Times New Roman" w:cs="Times New Roman"/>
          <w:b/>
          <w:sz w:val="28"/>
          <w:szCs w:val="28"/>
          <w:lang w:val="en-GB"/>
        </w:rPr>
        <w:t>THE PERMANENT MISSION OF</w:t>
      </w:r>
    </w:p>
    <w:p w14:paraId="2DEBDCA3" w14:textId="01340C0D" w:rsidR="00415E98" w:rsidRPr="002B216F" w:rsidRDefault="00281B88" w:rsidP="00C86E23">
      <w:pPr>
        <w:pStyle w:val="PlainText"/>
        <w:spacing w:line="276" w:lineRule="auto"/>
        <w:jc w:val="center"/>
        <w:rPr>
          <w:rFonts w:ascii="Times New Roman" w:hAnsi="Times New Roman" w:cs="Times New Roman"/>
          <w:b/>
          <w:sz w:val="28"/>
          <w:szCs w:val="28"/>
          <w:lang w:val="en-GB"/>
        </w:rPr>
      </w:pPr>
      <w:r w:rsidRPr="002B216F">
        <w:rPr>
          <w:rFonts w:ascii="Times New Roman" w:hAnsi="Times New Roman" w:cs="Times New Roman"/>
          <w:b/>
          <w:sz w:val="28"/>
          <w:szCs w:val="28"/>
          <w:lang w:val="en-GB"/>
        </w:rPr>
        <w:t xml:space="preserve">THE REPUBLIC OF </w:t>
      </w:r>
      <w:r w:rsidR="00846737" w:rsidRPr="002B216F">
        <w:rPr>
          <w:rFonts w:ascii="Times New Roman" w:hAnsi="Times New Roman" w:cs="Times New Roman"/>
          <w:b/>
          <w:sz w:val="28"/>
          <w:szCs w:val="28"/>
          <w:lang w:val="en-GB"/>
        </w:rPr>
        <w:t>T</w:t>
      </w:r>
      <w:r w:rsidR="00D93429" w:rsidRPr="002B216F">
        <w:rPr>
          <w:rFonts w:ascii="Times New Roman" w:hAnsi="Times New Roman" w:cs="Times New Roman"/>
          <w:b/>
          <w:sz w:val="28"/>
          <w:szCs w:val="28"/>
          <w:lang w:val="en-GB"/>
        </w:rPr>
        <w:t>URKIYE</w:t>
      </w:r>
    </w:p>
    <w:p w14:paraId="2DEBDCA4" w14:textId="77777777" w:rsidR="002779D4" w:rsidRPr="002B216F" w:rsidRDefault="002779D4" w:rsidP="00C86E23">
      <w:pPr>
        <w:pStyle w:val="PlainText"/>
        <w:spacing w:line="276" w:lineRule="auto"/>
        <w:jc w:val="center"/>
        <w:rPr>
          <w:rFonts w:ascii="Times New Roman" w:hAnsi="Times New Roman" w:cs="Times New Roman"/>
          <w:b/>
          <w:sz w:val="28"/>
          <w:szCs w:val="28"/>
          <w:lang w:val="en-GB"/>
        </w:rPr>
      </w:pPr>
      <w:r w:rsidRPr="002B216F">
        <w:rPr>
          <w:rFonts w:ascii="Times New Roman" w:hAnsi="Times New Roman" w:cs="Times New Roman"/>
          <w:b/>
          <w:sz w:val="28"/>
          <w:szCs w:val="28"/>
          <w:lang w:val="en-GB"/>
        </w:rPr>
        <w:t>CONFERENCE ON DISARMAMENT</w:t>
      </w:r>
    </w:p>
    <w:p w14:paraId="2DEBDCA5" w14:textId="77777777" w:rsidR="002779D4" w:rsidRPr="002B216F" w:rsidRDefault="002779D4" w:rsidP="00C86E23">
      <w:pPr>
        <w:pStyle w:val="PlainText"/>
        <w:spacing w:line="276" w:lineRule="auto"/>
        <w:jc w:val="center"/>
        <w:rPr>
          <w:rFonts w:ascii="Times New Roman" w:hAnsi="Times New Roman" w:cs="Times New Roman"/>
          <w:b/>
          <w:sz w:val="28"/>
          <w:szCs w:val="28"/>
          <w:lang w:val="en-GB"/>
        </w:rPr>
      </w:pPr>
    </w:p>
    <w:p w14:paraId="2DEBDCA6" w14:textId="5E23AD0A" w:rsidR="002779D4" w:rsidRPr="002B216F" w:rsidRDefault="000044DF" w:rsidP="00C86E23">
      <w:pPr>
        <w:pStyle w:val="PlainText"/>
        <w:spacing w:line="276" w:lineRule="auto"/>
        <w:jc w:val="center"/>
        <w:rPr>
          <w:rFonts w:ascii="Times New Roman" w:hAnsi="Times New Roman" w:cs="Times New Roman"/>
          <w:b/>
          <w:sz w:val="28"/>
          <w:szCs w:val="28"/>
          <w:lang w:val="en-GB"/>
        </w:rPr>
      </w:pPr>
      <w:r>
        <w:rPr>
          <w:rFonts w:ascii="Times New Roman" w:hAnsi="Times New Roman" w:cs="Times New Roman"/>
          <w:b/>
          <w:sz w:val="28"/>
          <w:szCs w:val="28"/>
          <w:lang w:val="en-GB"/>
        </w:rPr>
        <w:t>22</w:t>
      </w:r>
      <w:r w:rsidR="003A3E69" w:rsidRPr="002B216F">
        <w:rPr>
          <w:rFonts w:ascii="Times New Roman" w:hAnsi="Times New Roman" w:cs="Times New Roman"/>
          <w:b/>
          <w:sz w:val="28"/>
          <w:szCs w:val="28"/>
          <w:lang w:val="en-GB"/>
        </w:rPr>
        <w:t xml:space="preserve"> February </w:t>
      </w:r>
      <w:r w:rsidR="002779D4" w:rsidRPr="002B216F">
        <w:rPr>
          <w:rFonts w:ascii="Times New Roman" w:hAnsi="Times New Roman" w:cs="Times New Roman"/>
          <w:b/>
          <w:sz w:val="28"/>
          <w:szCs w:val="28"/>
          <w:lang w:val="en-GB"/>
        </w:rPr>
        <w:t>20</w:t>
      </w:r>
      <w:r w:rsidR="000C4489" w:rsidRPr="002B216F">
        <w:rPr>
          <w:rFonts w:ascii="Times New Roman" w:hAnsi="Times New Roman" w:cs="Times New Roman"/>
          <w:b/>
          <w:sz w:val="28"/>
          <w:szCs w:val="28"/>
          <w:lang w:val="en-GB"/>
        </w:rPr>
        <w:t>2</w:t>
      </w:r>
      <w:r w:rsidR="006257AC" w:rsidRPr="002B216F">
        <w:rPr>
          <w:rFonts w:ascii="Times New Roman" w:hAnsi="Times New Roman" w:cs="Times New Roman"/>
          <w:b/>
          <w:sz w:val="28"/>
          <w:szCs w:val="28"/>
          <w:lang w:val="en-GB"/>
        </w:rPr>
        <w:t>2</w:t>
      </w:r>
    </w:p>
    <w:p w14:paraId="2DEBDCA7" w14:textId="77777777" w:rsidR="002779D4" w:rsidRPr="002B216F" w:rsidRDefault="002779D4" w:rsidP="003520F8">
      <w:pPr>
        <w:pStyle w:val="PlainText"/>
        <w:spacing w:line="276" w:lineRule="auto"/>
        <w:jc w:val="both"/>
        <w:rPr>
          <w:rFonts w:ascii="Times New Roman" w:hAnsi="Times New Roman" w:cs="Times New Roman"/>
          <w:sz w:val="28"/>
          <w:szCs w:val="28"/>
          <w:lang w:val="en-GB"/>
        </w:rPr>
      </w:pPr>
    </w:p>
    <w:p w14:paraId="2DEBDCA8" w14:textId="77777777" w:rsidR="002779D4" w:rsidRPr="002B216F" w:rsidRDefault="002779D4" w:rsidP="003520F8">
      <w:pPr>
        <w:pStyle w:val="PlainText"/>
        <w:spacing w:line="276" w:lineRule="auto"/>
        <w:jc w:val="right"/>
        <w:rPr>
          <w:rFonts w:ascii="Times New Roman" w:hAnsi="Times New Roman" w:cs="Times New Roman"/>
          <w:i/>
          <w:sz w:val="28"/>
          <w:szCs w:val="28"/>
          <w:u w:val="single"/>
          <w:lang w:val="en-GB"/>
        </w:rPr>
      </w:pPr>
      <w:r w:rsidRPr="002B216F">
        <w:rPr>
          <w:rFonts w:ascii="Times New Roman" w:hAnsi="Times New Roman" w:cs="Times New Roman"/>
          <w:i/>
          <w:sz w:val="28"/>
          <w:szCs w:val="28"/>
          <w:u w:val="single"/>
          <w:lang w:val="en-GB"/>
        </w:rPr>
        <w:t>CHECK AGAINST DELIVERY</w:t>
      </w:r>
    </w:p>
    <w:p w14:paraId="61FD5F40" w14:textId="77777777" w:rsidR="00CC6968" w:rsidRPr="002B216F" w:rsidRDefault="00CC6968" w:rsidP="003520F8">
      <w:pPr>
        <w:autoSpaceDE w:val="0"/>
        <w:autoSpaceDN w:val="0"/>
        <w:adjustRightInd w:val="0"/>
        <w:spacing w:after="0" w:line="276" w:lineRule="auto"/>
        <w:jc w:val="both"/>
        <w:rPr>
          <w:rFonts w:ascii="Times New Roman" w:hAnsi="Times New Roman" w:cs="Times New Roman"/>
          <w:color w:val="000000"/>
          <w:sz w:val="28"/>
          <w:szCs w:val="28"/>
          <w:lang w:val="en-GB"/>
        </w:rPr>
      </w:pPr>
    </w:p>
    <w:p w14:paraId="1EFB50F4" w14:textId="77777777" w:rsidR="00C86E23" w:rsidRPr="00C86E23" w:rsidRDefault="00C86E23" w:rsidP="00C86E23">
      <w:pPr>
        <w:pStyle w:val="p1"/>
        <w:spacing w:line="276" w:lineRule="auto"/>
        <w:rPr>
          <w:rStyle w:val="s1"/>
          <w:rFonts w:ascii="Times New Roman" w:hAnsi="Times New Roman"/>
          <w:sz w:val="28"/>
          <w:szCs w:val="28"/>
          <w:lang w:val="en-GB"/>
        </w:rPr>
      </w:pPr>
      <w:r w:rsidRPr="00C86E23">
        <w:rPr>
          <w:rStyle w:val="s1"/>
          <w:rFonts w:ascii="Times New Roman" w:hAnsi="Times New Roman"/>
          <w:sz w:val="28"/>
          <w:szCs w:val="28"/>
          <w:lang w:val="en-GB"/>
        </w:rPr>
        <w:t>Thank you, Madam President.</w:t>
      </w:r>
    </w:p>
    <w:p w14:paraId="2A5D65BA" w14:textId="77777777" w:rsidR="00C86E23" w:rsidRPr="00C86E23" w:rsidRDefault="00C86E23" w:rsidP="00C86E23">
      <w:pPr>
        <w:pStyle w:val="p1"/>
        <w:spacing w:line="276" w:lineRule="auto"/>
        <w:rPr>
          <w:rStyle w:val="s1"/>
          <w:rFonts w:ascii="Times New Roman" w:hAnsi="Times New Roman"/>
          <w:sz w:val="28"/>
          <w:szCs w:val="28"/>
          <w:lang w:val="en-GB"/>
        </w:rPr>
      </w:pPr>
    </w:p>
    <w:p w14:paraId="5C14562D" w14:textId="77777777" w:rsidR="00C86E23" w:rsidRPr="00C86E23" w:rsidRDefault="00C86E23" w:rsidP="00C86E23">
      <w:pPr>
        <w:pStyle w:val="p1"/>
        <w:spacing w:line="276" w:lineRule="auto"/>
        <w:rPr>
          <w:rStyle w:val="s1"/>
          <w:rFonts w:ascii="Times New Roman" w:hAnsi="Times New Roman"/>
          <w:sz w:val="28"/>
          <w:szCs w:val="28"/>
          <w:lang w:val="en-GB"/>
        </w:rPr>
      </w:pPr>
      <w:r w:rsidRPr="00C86E23">
        <w:rPr>
          <w:rStyle w:val="s1"/>
          <w:rFonts w:ascii="Times New Roman" w:hAnsi="Times New Roman"/>
          <w:sz w:val="28"/>
          <w:szCs w:val="28"/>
          <w:lang w:val="en-GB"/>
        </w:rPr>
        <w:t>Since this is the first time we take the floor during your Presidency of the Conference on Disarmament, we would like to begin by congratulating you and extending our full support.</w:t>
      </w:r>
    </w:p>
    <w:p w14:paraId="133AF2BD" w14:textId="77777777" w:rsidR="00C86E23" w:rsidRPr="00C86E23" w:rsidRDefault="00C86E23" w:rsidP="00C86E23">
      <w:pPr>
        <w:pStyle w:val="p1"/>
        <w:spacing w:line="276" w:lineRule="auto"/>
        <w:rPr>
          <w:rStyle w:val="s1"/>
          <w:rFonts w:ascii="Times New Roman" w:hAnsi="Times New Roman"/>
          <w:sz w:val="28"/>
          <w:szCs w:val="28"/>
          <w:lang w:val="en-GB"/>
        </w:rPr>
      </w:pPr>
    </w:p>
    <w:p w14:paraId="577EEFD6" w14:textId="77777777" w:rsidR="00C86E23" w:rsidRPr="00C86E23" w:rsidRDefault="00C86E23" w:rsidP="00C86E23">
      <w:pPr>
        <w:pStyle w:val="p1"/>
        <w:spacing w:line="276" w:lineRule="auto"/>
        <w:rPr>
          <w:rStyle w:val="s1"/>
          <w:rFonts w:ascii="Times New Roman" w:hAnsi="Times New Roman"/>
          <w:sz w:val="28"/>
          <w:szCs w:val="28"/>
          <w:lang w:val="en-GB"/>
        </w:rPr>
      </w:pPr>
      <w:r w:rsidRPr="00C86E23">
        <w:rPr>
          <w:rStyle w:val="s1"/>
          <w:rFonts w:ascii="Times New Roman" w:hAnsi="Times New Roman"/>
          <w:sz w:val="28"/>
          <w:szCs w:val="28"/>
          <w:lang w:val="en-GB"/>
        </w:rPr>
        <w:t>We also would like to express our appreciation of the efforts of your Presidency, the Presidency of Ambassador Li Song of China and other members of the P6 for the adoption of the decision establishing the Subsidiary Bodies on the agenda items of the Conference after a 3-year break.</w:t>
      </w:r>
    </w:p>
    <w:p w14:paraId="3BC3C0E8" w14:textId="77777777" w:rsidR="00C86E23" w:rsidRPr="00C86E23" w:rsidRDefault="00C86E23" w:rsidP="00C86E23">
      <w:pPr>
        <w:pStyle w:val="p1"/>
        <w:spacing w:line="276" w:lineRule="auto"/>
        <w:rPr>
          <w:rStyle w:val="s1"/>
          <w:rFonts w:ascii="Times New Roman" w:hAnsi="Times New Roman"/>
          <w:sz w:val="28"/>
          <w:szCs w:val="28"/>
          <w:lang w:val="en-GB"/>
        </w:rPr>
      </w:pPr>
    </w:p>
    <w:p w14:paraId="5FCC47CA" w14:textId="77777777" w:rsidR="00C86E23" w:rsidRPr="00C86E23" w:rsidRDefault="00C86E23" w:rsidP="00C86E23">
      <w:pPr>
        <w:pStyle w:val="p1"/>
        <w:spacing w:line="276" w:lineRule="auto"/>
        <w:rPr>
          <w:rStyle w:val="s1"/>
          <w:rFonts w:ascii="Times New Roman" w:hAnsi="Times New Roman"/>
          <w:sz w:val="28"/>
          <w:szCs w:val="28"/>
          <w:lang w:val="en-GB"/>
        </w:rPr>
      </w:pPr>
      <w:r w:rsidRPr="00C86E23">
        <w:rPr>
          <w:rStyle w:val="s1"/>
          <w:rFonts w:ascii="Times New Roman" w:hAnsi="Times New Roman"/>
          <w:sz w:val="28"/>
          <w:szCs w:val="28"/>
          <w:lang w:val="en-GB"/>
        </w:rPr>
        <w:t>We believe that the decision provides the best available alternative under the current circumstances.</w:t>
      </w:r>
    </w:p>
    <w:p w14:paraId="3AEB0379" w14:textId="77777777" w:rsidR="00C86E23" w:rsidRPr="00C86E23" w:rsidRDefault="00C86E23" w:rsidP="00C86E23">
      <w:pPr>
        <w:pStyle w:val="p1"/>
        <w:spacing w:line="276" w:lineRule="auto"/>
        <w:rPr>
          <w:rStyle w:val="s1"/>
          <w:rFonts w:ascii="Times New Roman" w:hAnsi="Times New Roman"/>
          <w:sz w:val="28"/>
          <w:szCs w:val="28"/>
          <w:lang w:val="en-GB"/>
        </w:rPr>
      </w:pPr>
    </w:p>
    <w:p w14:paraId="64F112CB" w14:textId="77777777" w:rsidR="00C86E23" w:rsidRPr="00C86E23" w:rsidRDefault="00C86E23" w:rsidP="00C86E23">
      <w:pPr>
        <w:pStyle w:val="p1"/>
        <w:spacing w:line="276" w:lineRule="auto"/>
        <w:rPr>
          <w:rStyle w:val="s1"/>
          <w:rFonts w:ascii="Times New Roman" w:hAnsi="Times New Roman"/>
          <w:sz w:val="28"/>
          <w:szCs w:val="28"/>
          <w:lang w:val="en-GB"/>
        </w:rPr>
      </w:pPr>
      <w:r w:rsidRPr="00C86E23">
        <w:rPr>
          <w:rStyle w:val="s1"/>
          <w:rFonts w:ascii="Times New Roman" w:hAnsi="Times New Roman"/>
          <w:sz w:val="28"/>
          <w:szCs w:val="28"/>
          <w:lang w:val="en-GB"/>
        </w:rPr>
        <w:t>This is an important moment in our collective endeavours to bring back the Conference to substantive work on our agenda items.</w:t>
      </w:r>
    </w:p>
    <w:p w14:paraId="0F6AEDC9" w14:textId="77777777" w:rsidR="00C86E23" w:rsidRPr="00C86E23" w:rsidRDefault="00C86E23" w:rsidP="00C86E23">
      <w:pPr>
        <w:pStyle w:val="p1"/>
        <w:spacing w:line="276" w:lineRule="auto"/>
        <w:rPr>
          <w:rStyle w:val="s1"/>
          <w:rFonts w:ascii="Times New Roman" w:hAnsi="Times New Roman"/>
          <w:sz w:val="28"/>
          <w:szCs w:val="28"/>
          <w:lang w:val="en-GB"/>
        </w:rPr>
      </w:pPr>
    </w:p>
    <w:p w14:paraId="1430EB0C" w14:textId="77777777" w:rsidR="00C86E23" w:rsidRPr="00C86E23" w:rsidRDefault="00C86E23" w:rsidP="00C86E23">
      <w:pPr>
        <w:pStyle w:val="p1"/>
        <w:spacing w:line="276" w:lineRule="auto"/>
        <w:rPr>
          <w:rStyle w:val="s1"/>
          <w:rFonts w:ascii="Times New Roman" w:hAnsi="Times New Roman"/>
          <w:sz w:val="28"/>
          <w:szCs w:val="28"/>
          <w:lang w:val="en-GB"/>
        </w:rPr>
      </w:pPr>
      <w:r w:rsidRPr="00C86E23">
        <w:rPr>
          <w:rStyle w:val="s1"/>
          <w:rFonts w:ascii="Times New Roman" w:hAnsi="Times New Roman"/>
          <w:sz w:val="28"/>
          <w:szCs w:val="28"/>
          <w:lang w:val="en-GB"/>
        </w:rPr>
        <w:t>It is now again up to us to build on this achievement and continue with substantive discussions in the Subsidiary Bodies.</w:t>
      </w:r>
    </w:p>
    <w:p w14:paraId="33B5F996" w14:textId="77777777" w:rsidR="00C86E23" w:rsidRPr="00C86E23" w:rsidRDefault="00C86E23" w:rsidP="00C86E23">
      <w:pPr>
        <w:pStyle w:val="p1"/>
        <w:spacing w:line="276" w:lineRule="auto"/>
        <w:rPr>
          <w:rStyle w:val="s1"/>
          <w:rFonts w:ascii="Times New Roman" w:hAnsi="Times New Roman"/>
          <w:sz w:val="28"/>
          <w:szCs w:val="28"/>
          <w:lang w:val="en-GB"/>
        </w:rPr>
      </w:pPr>
    </w:p>
    <w:p w14:paraId="6734BB3E" w14:textId="77777777" w:rsidR="00C86E23" w:rsidRPr="00C86E23" w:rsidRDefault="00C86E23" w:rsidP="00C86E23">
      <w:pPr>
        <w:pStyle w:val="p1"/>
        <w:spacing w:line="276" w:lineRule="auto"/>
        <w:rPr>
          <w:rStyle w:val="s1"/>
          <w:rFonts w:ascii="Times New Roman" w:hAnsi="Times New Roman"/>
          <w:sz w:val="28"/>
          <w:szCs w:val="28"/>
          <w:lang w:val="en-GB"/>
        </w:rPr>
      </w:pPr>
      <w:r w:rsidRPr="00C86E23">
        <w:rPr>
          <w:rStyle w:val="s1"/>
          <w:rFonts w:ascii="Times New Roman" w:hAnsi="Times New Roman"/>
          <w:sz w:val="28"/>
          <w:szCs w:val="28"/>
          <w:lang w:val="en-GB"/>
        </w:rPr>
        <w:t>Our delegation will actively and constructively participate in the discussions that will be held under the Subsidiary Bodies, and we expect the same spirit from all members of the Conference.</w:t>
      </w:r>
    </w:p>
    <w:p w14:paraId="6D002BDD" w14:textId="77777777" w:rsidR="00C86E23" w:rsidRPr="00C86E23" w:rsidRDefault="00C86E23" w:rsidP="00C86E23">
      <w:pPr>
        <w:pStyle w:val="p1"/>
        <w:spacing w:line="276" w:lineRule="auto"/>
        <w:rPr>
          <w:rStyle w:val="s1"/>
          <w:rFonts w:ascii="Times New Roman" w:hAnsi="Times New Roman"/>
          <w:sz w:val="28"/>
          <w:szCs w:val="28"/>
          <w:lang w:val="en-GB"/>
        </w:rPr>
      </w:pPr>
    </w:p>
    <w:p w14:paraId="3A9F9E2B" w14:textId="77777777" w:rsidR="00C86E23" w:rsidRPr="00C86E23" w:rsidRDefault="00C86E23" w:rsidP="00C86E23">
      <w:pPr>
        <w:pStyle w:val="p1"/>
        <w:spacing w:line="276" w:lineRule="auto"/>
        <w:rPr>
          <w:rStyle w:val="s1"/>
          <w:rFonts w:ascii="Times New Roman" w:hAnsi="Times New Roman"/>
          <w:sz w:val="28"/>
          <w:szCs w:val="28"/>
          <w:lang w:val="en-GB"/>
        </w:rPr>
      </w:pPr>
      <w:r w:rsidRPr="00C86E23">
        <w:rPr>
          <w:rStyle w:val="s1"/>
          <w:rFonts w:ascii="Times New Roman" w:hAnsi="Times New Roman"/>
          <w:sz w:val="28"/>
          <w:szCs w:val="28"/>
          <w:lang w:val="en-GB"/>
        </w:rPr>
        <w:lastRenderedPageBreak/>
        <w:t>Last but not least, we also express our support in advance to the Coordinators of the Subsidiary Bodies for the efficient functioning of the groups.</w:t>
      </w:r>
    </w:p>
    <w:p w14:paraId="1883AC38" w14:textId="77777777" w:rsidR="00C86E23" w:rsidRPr="00C86E23" w:rsidRDefault="00C86E23" w:rsidP="00C86E23">
      <w:pPr>
        <w:pStyle w:val="p1"/>
        <w:spacing w:line="276" w:lineRule="auto"/>
        <w:rPr>
          <w:rStyle w:val="s1"/>
          <w:rFonts w:ascii="Times New Roman" w:hAnsi="Times New Roman"/>
          <w:sz w:val="28"/>
          <w:szCs w:val="28"/>
          <w:lang w:val="en-GB"/>
        </w:rPr>
      </w:pPr>
    </w:p>
    <w:p w14:paraId="191C1456" w14:textId="0E729698" w:rsidR="00D71AD2" w:rsidRPr="002B216F" w:rsidRDefault="00C86E23" w:rsidP="00C86E23">
      <w:pPr>
        <w:pStyle w:val="p1"/>
        <w:spacing w:line="276" w:lineRule="auto"/>
        <w:rPr>
          <w:rStyle w:val="s1"/>
          <w:rFonts w:ascii="Times New Roman" w:hAnsi="Times New Roman"/>
          <w:sz w:val="28"/>
          <w:szCs w:val="28"/>
          <w:lang w:val="en-GB"/>
        </w:rPr>
      </w:pPr>
      <w:r w:rsidRPr="00C86E23">
        <w:rPr>
          <w:rStyle w:val="s1"/>
          <w:rFonts w:ascii="Times New Roman" w:hAnsi="Times New Roman"/>
          <w:sz w:val="28"/>
          <w:szCs w:val="28"/>
          <w:lang w:val="en-GB"/>
        </w:rPr>
        <w:t>Thank you, Madam Presiden</w:t>
      </w:r>
      <w:bookmarkStart w:id="0" w:name="_GoBack"/>
      <w:bookmarkEnd w:id="0"/>
      <w:r w:rsidRPr="00C86E23">
        <w:rPr>
          <w:rStyle w:val="s1"/>
          <w:rFonts w:ascii="Times New Roman" w:hAnsi="Times New Roman"/>
          <w:sz w:val="28"/>
          <w:szCs w:val="28"/>
          <w:lang w:val="en-GB"/>
        </w:rPr>
        <w:t>t.</w:t>
      </w:r>
    </w:p>
    <w:sectPr w:rsidR="00D71AD2" w:rsidRPr="002B216F" w:rsidSect="00C86E23">
      <w:footerReference w:type="default" r:id="rId9"/>
      <w:pgSz w:w="11906" w:h="16838"/>
      <w:pgMar w:top="993" w:right="1440" w:bottom="1276" w:left="1440" w:header="708" w:footer="4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A2FD7" w14:textId="77777777" w:rsidR="007D4FE4" w:rsidRDefault="007D4FE4" w:rsidP="00D81ACE">
      <w:pPr>
        <w:spacing w:after="0" w:line="240" w:lineRule="auto"/>
      </w:pPr>
      <w:r>
        <w:separator/>
      </w:r>
    </w:p>
  </w:endnote>
  <w:endnote w:type="continuationSeparator" w:id="0">
    <w:p w14:paraId="58E0A83D" w14:textId="77777777" w:rsidR="007D4FE4" w:rsidRDefault="007D4FE4" w:rsidP="00D81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4176057"/>
      <w:docPartObj>
        <w:docPartGallery w:val="Page Numbers (Bottom of Page)"/>
        <w:docPartUnique/>
      </w:docPartObj>
    </w:sdtPr>
    <w:sdtEndPr>
      <w:rPr>
        <w:noProof/>
      </w:rPr>
    </w:sdtEndPr>
    <w:sdtContent>
      <w:p w14:paraId="09A6200C" w14:textId="2D9C9A76" w:rsidR="00A33D44" w:rsidRDefault="00A33D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EBDD11" w14:textId="77777777" w:rsidR="0083574D" w:rsidRDefault="008357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B3B6A" w14:textId="77777777" w:rsidR="007D4FE4" w:rsidRDefault="007D4FE4" w:rsidP="00D81ACE">
      <w:pPr>
        <w:spacing w:after="0" w:line="240" w:lineRule="auto"/>
      </w:pPr>
      <w:r>
        <w:separator/>
      </w:r>
    </w:p>
  </w:footnote>
  <w:footnote w:type="continuationSeparator" w:id="0">
    <w:p w14:paraId="77B08F05" w14:textId="77777777" w:rsidR="007D4FE4" w:rsidRDefault="007D4FE4" w:rsidP="00D81A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D7A8D"/>
    <w:multiLevelType w:val="hybridMultilevel"/>
    <w:tmpl w:val="5C7EE306"/>
    <w:lvl w:ilvl="0" w:tplc="3DDA5A72">
      <w:start w:val="2"/>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87E5E9C"/>
    <w:multiLevelType w:val="hybridMultilevel"/>
    <w:tmpl w:val="CAEEB798"/>
    <w:lvl w:ilvl="0" w:tplc="7902CAE2">
      <w:start w:val="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5C624C"/>
    <w:multiLevelType w:val="hybridMultilevel"/>
    <w:tmpl w:val="B3BA8E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99E4807"/>
    <w:multiLevelType w:val="hybridMultilevel"/>
    <w:tmpl w:val="0B984830"/>
    <w:lvl w:ilvl="0" w:tplc="587ADD4A">
      <w:start w:val="1"/>
      <w:numFmt w:val="decimal"/>
      <w:lvlText w:val="%1."/>
      <w:lvlJc w:val="left"/>
      <w:pPr>
        <w:ind w:left="570" w:hanging="570"/>
      </w:pPr>
      <w:rPr>
        <w:rFonts w:hint="default"/>
        <w:b w:val="0"/>
        <w:bCs w:val="0"/>
        <w:color w:val="auto"/>
      </w:rPr>
    </w:lvl>
    <w:lvl w:ilvl="1" w:tplc="B4942AEA">
      <w:start w:val="1"/>
      <w:numFmt w:val="decimal"/>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BC21BC5"/>
    <w:multiLevelType w:val="hybridMultilevel"/>
    <w:tmpl w:val="BBCCF4D4"/>
    <w:lvl w:ilvl="0" w:tplc="459C03BC">
      <w:start w:val="19"/>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DayNLKwMDEzNrRQ0lEKTi0uzszPAykwqgUAB1CZoCwAAAA="/>
  </w:docVars>
  <w:rsids>
    <w:rsidRoot w:val="002779D4"/>
    <w:rsid w:val="000044DF"/>
    <w:rsid w:val="00005C29"/>
    <w:rsid w:val="00010C2B"/>
    <w:rsid w:val="000149B0"/>
    <w:rsid w:val="000336F5"/>
    <w:rsid w:val="00047348"/>
    <w:rsid w:val="00050CF3"/>
    <w:rsid w:val="00057B8D"/>
    <w:rsid w:val="000726B8"/>
    <w:rsid w:val="00074BFA"/>
    <w:rsid w:val="00083584"/>
    <w:rsid w:val="000850F8"/>
    <w:rsid w:val="00086B91"/>
    <w:rsid w:val="000917AA"/>
    <w:rsid w:val="000A1B0F"/>
    <w:rsid w:val="000A4943"/>
    <w:rsid w:val="000A5CCC"/>
    <w:rsid w:val="000A75B6"/>
    <w:rsid w:val="000B5BDD"/>
    <w:rsid w:val="000C4489"/>
    <w:rsid w:val="000C6150"/>
    <w:rsid w:val="000C652F"/>
    <w:rsid w:val="000D1123"/>
    <w:rsid w:val="000D2561"/>
    <w:rsid w:val="000D70B1"/>
    <w:rsid w:val="000E0DEA"/>
    <w:rsid w:val="000E0F8D"/>
    <w:rsid w:val="000F75A8"/>
    <w:rsid w:val="001030AE"/>
    <w:rsid w:val="001062C8"/>
    <w:rsid w:val="0010681D"/>
    <w:rsid w:val="001068E0"/>
    <w:rsid w:val="00112DDB"/>
    <w:rsid w:val="00114DF0"/>
    <w:rsid w:val="0012274D"/>
    <w:rsid w:val="00122DDF"/>
    <w:rsid w:val="00127DB1"/>
    <w:rsid w:val="001333CD"/>
    <w:rsid w:val="001622B4"/>
    <w:rsid w:val="00176928"/>
    <w:rsid w:val="00183786"/>
    <w:rsid w:val="00184145"/>
    <w:rsid w:val="001B17B4"/>
    <w:rsid w:val="001B30F9"/>
    <w:rsid w:val="001B3FD7"/>
    <w:rsid w:val="001B6872"/>
    <w:rsid w:val="001C0720"/>
    <w:rsid w:val="001C523C"/>
    <w:rsid w:val="001E0677"/>
    <w:rsid w:val="001E5327"/>
    <w:rsid w:val="001F234D"/>
    <w:rsid w:val="001F44BD"/>
    <w:rsid w:val="001F46F9"/>
    <w:rsid w:val="001F6B9D"/>
    <w:rsid w:val="001F75A9"/>
    <w:rsid w:val="002079F5"/>
    <w:rsid w:val="002106BC"/>
    <w:rsid w:val="00215202"/>
    <w:rsid w:val="00222CF7"/>
    <w:rsid w:val="002236CD"/>
    <w:rsid w:val="002300FC"/>
    <w:rsid w:val="00230F23"/>
    <w:rsid w:val="00231278"/>
    <w:rsid w:val="002351F8"/>
    <w:rsid w:val="0023675F"/>
    <w:rsid w:val="002378F3"/>
    <w:rsid w:val="00241613"/>
    <w:rsid w:val="00251105"/>
    <w:rsid w:val="002547F8"/>
    <w:rsid w:val="00262212"/>
    <w:rsid w:val="0026442C"/>
    <w:rsid w:val="002674B7"/>
    <w:rsid w:val="00271405"/>
    <w:rsid w:val="00273FD2"/>
    <w:rsid w:val="0027451C"/>
    <w:rsid w:val="002779D4"/>
    <w:rsid w:val="00281B88"/>
    <w:rsid w:val="00285B6F"/>
    <w:rsid w:val="00291331"/>
    <w:rsid w:val="0029472A"/>
    <w:rsid w:val="002B216F"/>
    <w:rsid w:val="002D6C07"/>
    <w:rsid w:val="002E0282"/>
    <w:rsid w:val="002F432C"/>
    <w:rsid w:val="0030083F"/>
    <w:rsid w:val="00304A03"/>
    <w:rsid w:val="00321BD3"/>
    <w:rsid w:val="0032246A"/>
    <w:rsid w:val="00334F02"/>
    <w:rsid w:val="00334F5B"/>
    <w:rsid w:val="00341EF2"/>
    <w:rsid w:val="00350AE8"/>
    <w:rsid w:val="00351F14"/>
    <w:rsid w:val="003520F8"/>
    <w:rsid w:val="00360C95"/>
    <w:rsid w:val="00361687"/>
    <w:rsid w:val="0036381E"/>
    <w:rsid w:val="0036592C"/>
    <w:rsid w:val="00370317"/>
    <w:rsid w:val="00371F5A"/>
    <w:rsid w:val="00372397"/>
    <w:rsid w:val="0037275C"/>
    <w:rsid w:val="00376043"/>
    <w:rsid w:val="00377101"/>
    <w:rsid w:val="003868DE"/>
    <w:rsid w:val="00390D75"/>
    <w:rsid w:val="00391316"/>
    <w:rsid w:val="003975D8"/>
    <w:rsid w:val="003A3E69"/>
    <w:rsid w:val="003B2531"/>
    <w:rsid w:val="003B44AC"/>
    <w:rsid w:val="003B733F"/>
    <w:rsid w:val="003B7975"/>
    <w:rsid w:val="003C14C5"/>
    <w:rsid w:val="003C1BEB"/>
    <w:rsid w:val="003D1E4C"/>
    <w:rsid w:val="003D3DBC"/>
    <w:rsid w:val="003D5C7B"/>
    <w:rsid w:val="003E0285"/>
    <w:rsid w:val="003E2ECE"/>
    <w:rsid w:val="003E50E3"/>
    <w:rsid w:val="003E6CBD"/>
    <w:rsid w:val="003E7E98"/>
    <w:rsid w:val="003F72B9"/>
    <w:rsid w:val="00403161"/>
    <w:rsid w:val="00405A71"/>
    <w:rsid w:val="00414D8B"/>
    <w:rsid w:val="00415E98"/>
    <w:rsid w:val="00417951"/>
    <w:rsid w:val="00422A5B"/>
    <w:rsid w:val="00425CC7"/>
    <w:rsid w:val="00433DC6"/>
    <w:rsid w:val="004444E6"/>
    <w:rsid w:val="00444734"/>
    <w:rsid w:val="00447856"/>
    <w:rsid w:val="004527D6"/>
    <w:rsid w:val="004607D6"/>
    <w:rsid w:val="00462EE5"/>
    <w:rsid w:val="004761AF"/>
    <w:rsid w:val="00477B87"/>
    <w:rsid w:val="004831DF"/>
    <w:rsid w:val="00485B5D"/>
    <w:rsid w:val="00486248"/>
    <w:rsid w:val="0049134B"/>
    <w:rsid w:val="004B7AA3"/>
    <w:rsid w:val="004C117E"/>
    <w:rsid w:val="004C216D"/>
    <w:rsid w:val="004C4174"/>
    <w:rsid w:val="004C6FA1"/>
    <w:rsid w:val="004D2AEB"/>
    <w:rsid w:val="004D3854"/>
    <w:rsid w:val="004D735A"/>
    <w:rsid w:val="004E0C62"/>
    <w:rsid w:val="004F5094"/>
    <w:rsid w:val="00500DF7"/>
    <w:rsid w:val="00511377"/>
    <w:rsid w:val="00515A52"/>
    <w:rsid w:val="00517556"/>
    <w:rsid w:val="005301C5"/>
    <w:rsid w:val="00536208"/>
    <w:rsid w:val="00544365"/>
    <w:rsid w:val="00552543"/>
    <w:rsid w:val="005541A7"/>
    <w:rsid w:val="00561FC6"/>
    <w:rsid w:val="0056541C"/>
    <w:rsid w:val="005705F3"/>
    <w:rsid w:val="00573B63"/>
    <w:rsid w:val="005917C0"/>
    <w:rsid w:val="005A2CEB"/>
    <w:rsid w:val="005A335B"/>
    <w:rsid w:val="005A5777"/>
    <w:rsid w:val="005B1CF6"/>
    <w:rsid w:val="005B53C6"/>
    <w:rsid w:val="005C6A57"/>
    <w:rsid w:val="005E36CE"/>
    <w:rsid w:val="005E66D5"/>
    <w:rsid w:val="005F2F00"/>
    <w:rsid w:val="005F4162"/>
    <w:rsid w:val="005F5AE5"/>
    <w:rsid w:val="005F6586"/>
    <w:rsid w:val="006071C4"/>
    <w:rsid w:val="00610446"/>
    <w:rsid w:val="00620D94"/>
    <w:rsid w:val="00623595"/>
    <w:rsid w:val="00623A22"/>
    <w:rsid w:val="006257AC"/>
    <w:rsid w:val="00627E3F"/>
    <w:rsid w:val="0063063C"/>
    <w:rsid w:val="0063074F"/>
    <w:rsid w:val="00630AA4"/>
    <w:rsid w:val="0063163E"/>
    <w:rsid w:val="006463CE"/>
    <w:rsid w:val="00650F3F"/>
    <w:rsid w:val="00673D44"/>
    <w:rsid w:val="0067554B"/>
    <w:rsid w:val="00676074"/>
    <w:rsid w:val="00677902"/>
    <w:rsid w:val="00681BC9"/>
    <w:rsid w:val="0068506C"/>
    <w:rsid w:val="00685D92"/>
    <w:rsid w:val="006900E3"/>
    <w:rsid w:val="00693376"/>
    <w:rsid w:val="006A4212"/>
    <w:rsid w:val="006B3D16"/>
    <w:rsid w:val="006C1CBD"/>
    <w:rsid w:val="006C6E9F"/>
    <w:rsid w:val="006C7291"/>
    <w:rsid w:val="006D039C"/>
    <w:rsid w:val="006D063D"/>
    <w:rsid w:val="006D2A6E"/>
    <w:rsid w:val="006D4C40"/>
    <w:rsid w:val="006F17B8"/>
    <w:rsid w:val="006F2AF4"/>
    <w:rsid w:val="006F434B"/>
    <w:rsid w:val="0070037A"/>
    <w:rsid w:val="0070795C"/>
    <w:rsid w:val="0071260A"/>
    <w:rsid w:val="00713374"/>
    <w:rsid w:val="007264F0"/>
    <w:rsid w:val="007305C9"/>
    <w:rsid w:val="007305E6"/>
    <w:rsid w:val="00731C5F"/>
    <w:rsid w:val="0073750C"/>
    <w:rsid w:val="00742BFA"/>
    <w:rsid w:val="00743D8D"/>
    <w:rsid w:val="00752702"/>
    <w:rsid w:val="00754850"/>
    <w:rsid w:val="0076470E"/>
    <w:rsid w:val="00770830"/>
    <w:rsid w:val="00775247"/>
    <w:rsid w:val="00775399"/>
    <w:rsid w:val="007763CD"/>
    <w:rsid w:val="00777D6C"/>
    <w:rsid w:val="0078226D"/>
    <w:rsid w:val="007836E0"/>
    <w:rsid w:val="00784B3A"/>
    <w:rsid w:val="007949AE"/>
    <w:rsid w:val="00797CCC"/>
    <w:rsid w:val="007A455C"/>
    <w:rsid w:val="007A5FCC"/>
    <w:rsid w:val="007B0DD4"/>
    <w:rsid w:val="007D34C2"/>
    <w:rsid w:val="007D4FE4"/>
    <w:rsid w:val="007E2F9F"/>
    <w:rsid w:val="007E7B77"/>
    <w:rsid w:val="007F1728"/>
    <w:rsid w:val="007F3109"/>
    <w:rsid w:val="007F6F3F"/>
    <w:rsid w:val="00800454"/>
    <w:rsid w:val="00800AE0"/>
    <w:rsid w:val="00805022"/>
    <w:rsid w:val="00811BC0"/>
    <w:rsid w:val="00822023"/>
    <w:rsid w:val="0082479D"/>
    <w:rsid w:val="0083036D"/>
    <w:rsid w:val="0083574D"/>
    <w:rsid w:val="008365B2"/>
    <w:rsid w:val="00844509"/>
    <w:rsid w:val="008460E8"/>
    <w:rsid w:val="00846737"/>
    <w:rsid w:val="00850442"/>
    <w:rsid w:val="0085677C"/>
    <w:rsid w:val="00870EFE"/>
    <w:rsid w:val="008903BB"/>
    <w:rsid w:val="008924C1"/>
    <w:rsid w:val="00896DEE"/>
    <w:rsid w:val="008A76CD"/>
    <w:rsid w:val="008B069C"/>
    <w:rsid w:val="008B7AD3"/>
    <w:rsid w:val="008C1C86"/>
    <w:rsid w:val="008D2CB6"/>
    <w:rsid w:val="008D39C6"/>
    <w:rsid w:val="008D6D19"/>
    <w:rsid w:val="008E238E"/>
    <w:rsid w:val="008E5933"/>
    <w:rsid w:val="008F3603"/>
    <w:rsid w:val="008F7F83"/>
    <w:rsid w:val="00903EC8"/>
    <w:rsid w:val="009242D9"/>
    <w:rsid w:val="00926F2B"/>
    <w:rsid w:val="009305E7"/>
    <w:rsid w:val="00931750"/>
    <w:rsid w:val="00932AAF"/>
    <w:rsid w:val="00935DD7"/>
    <w:rsid w:val="0093639F"/>
    <w:rsid w:val="009407ED"/>
    <w:rsid w:val="00953496"/>
    <w:rsid w:val="00954BEB"/>
    <w:rsid w:val="009854C6"/>
    <w:rsid w:val="009949E5"/>
    <w:rsid w:val="00997C16"/>
    <w:rsid w:val="009A3AFE"/>
    <w:rsid w:val="009A578A"/>
    <w:rsid w:val="009B6088"/>
    <w:rsid w:val="009C53E9"/>
    <w:rsid w:val="009C777A"/>
    <w:rsid w:val="009D0676"/>
    <w:rsid w:val="009D0E70"/>
    <w:rsid w:val="009E0A82"/>
    <w:rsid w:val="009E1490"/>
    <w:rsid w:val="009E7D90"/>
    <w:rsid w:val="009F1773"/>
    <w:rsid w:val="009F5D95"/>
    <w:rsid w:val="009F5E5A"/>
    <w:rsid w:val="00A106BD"/>
    <w:rsid w:val="00A15FDD"/>
    <w:rsid w:val="00A24E82"/>
    <w:rsid w:val="00A25686"/>
    <w:rsid w:val="00A25FB0"/>
    <w:rsid w:val="00A27FF7"/>
    <w:rsid w:val="00A33D44"/>
    <w:rsid w:val="00A344E7"/>
    <w:rsid w:val="00A70192"/>
    <w:rsid w:val="00A71280"/>
    <w:rsid w:val="00A715D6"/>
    <w:rsid w:val="00A905D9"/>
    <w:rsid w:val="00A93879"/>
    <w:rsid w:val="00A94BD8"/>
    <w:rsid w:val="00AA25D9"/>
    <w:rsid w:val="00AB4059"/>
    <w:rsid w:val="00AC4E8A"/>
    <w:rsid w:val="00AD41F7"/>
    <w:rsid w:val="00AE30E2"/>
    <w:rsid w:val="00AE4CF3"/>
    <w:rsid w:val="00AF1D3F"/>
    <w:rsid w:val="00AF2115"/>
    <w:rsid w:val="00AF7906"/>
    <w:rsid w:val="00B0269E"/>
    <w:rsid w:val="00B1263D"/>
    <w:rsid w:val="00B154A9"/>
    <w:rsid w:val="00B16308"/>
    <w:rsid w:val="00B16618"/>
    <w:rsid w:val="00B17256"/>
    <w:rsid w:val="00B174AF"/>
    <w:rsid w:val="00B20464"/>
    <w:rsid w:val="00B27268"/>
    <w:rsid w:val="00B27469"/>
    <w:rsid w:val="00B3201E"/>
    <w:rsid w:val="00B36C27"/>
    <w:rsid w:val="00B416EC"/>
    <w:rsid w:val="00B42A39"/>
    <w:rsid w:val="00B61EB8"/>
    <w:rsid w:val="00B61ED0"/>
    <w:rsid w:val="00B6494F"/>
    <w:rsid w:val="00B67981"/>
    <w:rsid w:val="00B72345"/>
    <w:rsid w:val="00B87D61"/>
    <w:rsid w:val="00B92146"/>
    <w:rsid w:val="00B94650"/>
    <w:rsid w:val="00B94B14"/>
    <w:rsid w:val="00B9714A"/>
    <w:rsid w:val="00BA1A0D"/>
    <w:rsid w:val="00BA2CC4"/>
    <w:rsid w:val="00BA6EF1"/>
    <w:rsid w:val="00BB1FA6"/>
    <w:rsid w:val="00BB75B7"/>
    <w:rsid w:val="00BC50C9"/>
    <w:rsid w:val="00BD79D7"/>
    <w:rsid w:val="00BE2578"/>
    <w:rsid w:val="00BE2B54"/>
    <w:rsid w:val="00BE4EF8"/>
    <w:rsid w:val="00BF337D"/>
    <w:rsid w:val="00C04D6B"/>
    <w:rsid w:val="00C17C16"/>
    <w:rsid w:val="00C244E0"/>
    <w:rsid w:val="00C33280"/>
    <w:rsid w:val="00C45A44"/>
    <w:rsid w:val="00C6639C"/>
    <w:rsid w:val="00C72FEE"/>
    <w:rsid w:val="00C80A68"/>
    <w:rsid w:val="00C86E23"/>
    <w:rsid w:val="00C87B91"/>
    <w:rsid w:val="00C95D52"/>
    <w:rsid w:val="00CA06C2"/>
    <w:rsid w:val="00CB340A"/>
    <w:rsid w:val="00CB4E23"/>
    <w:rsid w:val="00CB5684"/>
    <w:rsid w:val="00CC12BD"/>
    <w:rsid w:val="00CC3455"/>
    <w:rsid w:val="00CC3720"/>
    <w:rsid w:val="00CC49D5"/>
    <w:rsid w:val="00CC4C8D"/>
    <w:rsid w:val="00CC6968"/>
    <w:rsid w:val="00CD372E"/>
    <w:rsid w:val="00CE1F75"/>
    <w:rsid w:val="00CF1314"/>
    <w:rsid w:val="00CF7FA5"/>
    <w:rsid w:val="00D00B78"/>
    <w:rsid w:val="00D04222"/>
    <w:rsid w:val="00D047CA"/>
    <w:rsid w:val="00D2301B"/>
    <w:rsid w:val="00D33EAB"/>
    <w:rsid w:val="00D3488C"/>
    <w:rsid w:val="00D43BAD"/>
    <w:rsid w:val="00D461D4"/>
    <w:rsid w:val="00D46D32"/>
    <w:rsid w:val="00D470C5"/>
    <w:rsid w:val="00D47BF5"/>
    <w:rsid w:val="00D54AA2"/>
    <w:rsid w:val="00D60660"/>
    <w:rsid w:val="00D70084"/>
    <w:rsid w:val="00D71AD2"/>
    <w:rsid w:val="00D77CB3"/>
    <w:rsid w:val="00D81ACE"/>
    <w:rsid w:val="00D93429"/>
    <w:rsid w:val="00D95B1A"/>
    <w:rsid w:val="00DA66AC"/>
    <w:rsid w:val="00DC11BD"/>
    <w:rsid w:val="00DD0858"/>
    <w:rsid w:val="00DD1B2C"/>
    <w:rsid w:val="00DF658B"/>
    <w:rsid w:val="00E00C08"/>
    <w:rsid w:val="00E02AB2"/>
    <w:rsid w:val="00E03417"/>
    <w:rsid w:val="00E04095"/>
    <w:rsid w:val="00E07A28"/>
    <w:rsid w:val="00E1607D"/>
    <w:rsid w:val="00E33F49"/>
    <w:rsid w:val="00E40D6F"/>
    <w:rsid w:val="00E43EF8"/>
    <w:rsid w:val="00E4692A"/>
    <w:rsid w:val="00E50EF9"/>
    <w:rsid w:val="00E530B4"/>
    <w:rsid w:val="00E6009B"/>
    <w:rsid w:val="00E71344"/>
    <w:rsid w:val="00E85FE1"/>
    <w:rsid w:val="00E86A87"/>
    <w:rsid w:val="00E91FB3"/>
    <w:rsid w:val="00E922C0"/>
    <w:rsid w:val="00E93766"/>
    <w:rsid w:val="00E974F1"/>
    <w:rsid w:val="00EA205D"/>
    <w:rsid w:val="00EA38E4"/>
    <w:rsid w:val="00EA5418"/>
    <w:rsid w:val="00EB541B"/>
    <w:rsid w:val="00EB58BD"/>
    <w:rsid w:val="00ED083C"/>
    <w:rsid w:val="00ED3C73"/>
    <w:rsid w:val="00EE3295"/>
    <w:rsid w:val="00EF0026"/>
    <w:rsid w:val="00EF2FD0"/>
    <w:rsid w:val="00EF3823"/>
    <w:rsid w:val="00F03DFF"/>
    <w:rsid w:val="00F10288"/>
    <w:rsid w:val="00F10416"/>
    <w:rsid w:val="00F14B26"/>
    <w:rsid w:val="00F20019"/>
    <w:rsid w:val="00F374AD"/>
    <w:rsid w:val="00F42EB0"/>
    <w:rsid w:val="00F43877"/>
    <w:rsid w:val="00F6054B"/>
    <w:rsid w:val="00F62313"/>
    <w:rsid w:val="00F64DEB"/>
    <w:rsid w:val="00F83037"/>
    <w:rsid w:val="00F85180"/>
    <w:rsid w:val="00F94A38"/>
    <w:rsid w:val="00FA269E"/>
    <w:rsid w:val="00FA6215"/>
    <w:rsid w:val="00FB276D"/>
    <w:rsid w:val="00FB3EFD"/>
    <w:rsid w:val="00FB65E7"/>
    <w:rsid w:val="00FC27FD"/>
    <w:rsid w:val="00FC44DE"/>
    <w:rsid w:val="00FC4E37"/>
    <w:rsid w:val="00FD1377"/>
    <w:rsid w:val="00FD1F8B"/>
    <w:rsid w:val="00FD4103"/>
    <w:rsid w:val="00FE3D06"/>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EBDCA0"/>
  <w15:docId w15:val="{715C38D2-B2E1-456F-A17C-048263799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2779D4"/>
    <w:pPr>
      <w:spacing w:after="0" w:line="240" w:lineRule="auto"/>
    </w:pPr>
    <w:rPr>
      <w:rFonts w:ascii="Courier New" w:hAnsi="Courier New" w:cs="Courier New"/>
      <w:sz w:val="20"/>
      <w:szCs w:val="20"/>
      <w:lang w:eastAsia="tr-TR"/>
    </w:rPr>
  </w:style>
  <w:style w:type="character" w:customStyle="1" w:styleId="PlainTextChar">
    <w:name w:val="Plain Text Char"/>
    <w:basedOn w:val="DefaultParagraphFont"/>
    <w:link w:val="PlainText"/>
    <w:uiPriority w:val="99"/>
    <w:rsid w:val="002779D4"/>
    <w:rPr>
      <w:rFonts w:ascii="Courier New" w:hAnsi="Courier New" w:cs="Courier New"/>
      <w:sz w:val="20"/>
      <w:szCs w:val="20"/>
      <w:lang w:eastAsia="tr-TR"/>
    </w:rPr>
  </w:style>
  <w:style w:type="paragraph" w:customStyle="1" w:styleId="Default">
    <w:name w:val="Default"/>
    <w:rsid w:val="005541A7"/>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B16618"/>
    <w:pPr>
      <w:spacing w:after="0" w:line="240" w:lineRule="auto"/>
    </w:pPr>
    <w:rPr>
      <w:rFonts w:ascii="Times New Roman" w:hAnsi="Times New Roman" w:cs="Times New Roman"/>
      <w:sz w:val="24"/>
      <w:szCs w:val="24"/>
      <w:lang w:eastAsia="tr-TR"/>
    </w:rPr>
  </w:style>
  <w:style w:type="paragraph" w:styleId="BalloonText">
    <w:name w:val="Balloon Text"/>
    <w:basedOn w:val="Normal"/>
    <w:link w:val="BalloonTextChar"/>
    <w:uiPriority w:val="99"/>
    <w:semiHidden/>
    <w:unhideWhenUsed/>
    <w:rsid w:val="00FB65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5E7"/>
    <w:rPr>
      <w:rFonts w:ascii="Segoe UI" w:hAnsi="Segoe UI" w:cs="Segoe UI"/>
      <w:sz w:val="18"/>
      <w:szCs w:val="18"/>
    </w:rPr>
  </w:style>
  <w:style w:type="paragraph" w:styleId="Header">
    <w:name w:val="header"/>
    <w:basedOn w:val="Normal"/>
    <w:link w:val="HeaderChar"/>
    <w:uiPriority w:val="99"/>
    <w:unhideWhenUsed/>
    <w:rsid w:val="00D81A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1ACE"/>
  </w:style>
  <w:style w:type="paragraph" w:styleId="Footer">
    <w:name w:val="footer"/>
    <w:basedOn w:val="Normal"/>
    <w:link w:val="FooterChar"/>
    <w:uiPriority w:val="99"/>
    <w:unhideWhenUsed/>
    <w:rsid w:val="00D81A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1ACE"/>
  </w:style>
  <w:style w:type="paragraph" w:customStyle="1" w:styleId="p1">
    <w:name w:val="p1"/>
    <w:basedOn w:val="Normal"/>
    <w:rsid w:val="009E0A82"/>
    <w:pPr>
      <w:spacing w:after="0" w:line="255" w:lineRule="atLeast"/>
      <w:jc w:val="both"/>
    </w:pPr>
    <w:rPr>
      <w:rFonts w:ascii="Helvetica" w:hAnsi="Helvetica" w:cs="Times New Roman"/>
      <w:color w:val="000000"/>
      <w:lang w:val="en-US"/>
    </w:rPr>
  </w:style>
  <w:style w:type="paragraph" w:customStyle="1" w:styleId="p2">
    <w:name w:val="p2"/>
    <w:basedOn w:val="Normal"/>
    <w:rsid w:val="009E0A82"/>
    <w:pPr>
      <w:spacing w:after="0" w:line="255" w:lineRule="atLeast"/>
    </w:pPr>
    <w:rPr>
      <w:rFonts w:ascii="Helvetica" w:hAnsi="Helvetica" w:cs="Times New Roman"/>
      <w:color w:val="000000"/>
      <w:lang w:val="en-US"/>
    </w:rPr>
  </w:style>
  <w:style w:type="paragraph" w:customStyle="1" w:styleId="p3">
    <w:name w:val="p3"/>
    <w:basedOn w:val="Normal"/>
    <w:rsid w:val="009E0A82"/>
    <w:pPr>
      <w:spacing w:after="0" w:line="255" w:lineRule="atLeast"/>
      <w:jc w:val="both"/>
    </w:pPr>
    <w:rPr>
      <w:rFonts w:ascii="Helvetica" w:hAnsi="Helvetica" w:cs="Times New Roman"/>
      <w:color w:val="212121"/>
      <w:lang w:val="en-US"/>
    </w:rPr>
  </w:style>
  <w:style w:type="paragraph" w:customStyle="1" w:styleId="p4">
    <w:name w:val="p4"/>
    <w:basedOn w:val="Normal"/>
    <w:rsid w:val="009E0A82"/>
    <w:pPr>
      <w:shd w:val="clear" w:color="auto" w:fill="FFFFFF"/>
      <w:spacing w:after="0" w:line="255" w:lineRule="atLeast"/>
      <w:jc w:val="both"/>
    </w:pPr>
    <w:rPr>
      <w:rFonts w:ascii="Helvetica" w:hAnsi="Helvetica" w:cs="Times New Roman"/>
      <w:color w:val="000000"/>
      <w:lang w:val="en-US"/>
    </w:rPr>
  </w:style>
  <w:style w:type="character" w:customStyle="1" w:styleId="s1">
    <w:name w:val="s1"/>
    <w:basedOn w:val="DefaultParagraphFont"/>
    <w:rsid w:val="009E0A82"/>
    <w:rPr>
      <w:shd w:val="clear" w:color="auto" w:fill="FFFFFF"/>
    </w:rPr>
  </w:style>
  <w:style w:type="character" w:customStyle="1" w:styleId="s4">
    <w:name w:val="s4"/>
    <w:basedOn w:val="DefaultParagraphFont"/>
    <w:rsid w:val="009E0A82"/>
    <w:rPr>
      <w:color w:val="212121"/>
      <w:shd w:val="clear" w:color="auto" w:fill="FFFFFF"/>
    </w:rPr>
  </w:style>
  <w:style w:type="character" w:customStyle="1" w:styleId="s3">
    <w:name w:val="s3"/>
    <w:basedOn w:val="DefaultParagraphFont"/>
    <w:rsid w:val="009E0A82"/>
  </w:style>
  <w:style w:type="paragraph" w:styleId="ListParagraph">
    <w:name w:val="List Paragraph"/>
    <w:basedOn w:val="Normal"/>
    <w:uiPriority w:val="34"/>
    <w:qFormat/>
    <w:rsid w:val="00F94A38"/>
    <w:pPr>
      <w:ind w:left="720"/>
      <w:contextualSpacing/>
    </w:pPr>
  </w:style>
  <w:style w:type="character" w:styleId="Hyperlink">
    <w:name w:val="Hyperlink"/>
    <w:basedOn w:val="DefaultParagraphFont"/>
    <w:uiPriority w:val="99"/>
    <w:unhideWhenUsed/>
    <w:rsid w:val="00D470C5"/>
    <w:rPr>
      <w:color w:val="0563C1" w:themeColor="hyperlink"/>
      <w:u w:val="single"/>
    </w:rPr>
  </w:style>
  <w:style w:type="paragraph" w:customStyle="1" w:styleId="XLargeG">
    <w:name w:val="__XLarge_G"/>
    <w:basedOn w:val="Normal"/>
    <w:next w:val="Normal"/>
    <w:rsid w:val="009F5D95"/>
    <w:pPr>
      <w:keepNext/>
      <w:keepLines/>
      <w:suppressAutoHyphens/>
      <w:spacing w:before="240" w:after="240" w:line="420" w:lineRule="exact"/>
      <w:ind w:left="1134" w:right="1134"/>
    </w:pPr>
    <w:rPr>
      <w:rFonts w:ascii="Times New Roman" w:eastAsia="SimSun" w:hAnsi="Times New Roman" w:cs="Times New Roman"/>
      <w:b/>
      <w:sz w:val="40"/>
      <w:szCs w:val="20"/>
      <w:lang w:val="en-GB" w:eastAsia="zh-CN"/>
    </w:rPr>
  </w:style>
  <w:style w:type="paragraph" w:customStyle="1" w:styleId="H1G">
    <w:name w:val="_ H_1_G"/>
    <w:basedOn w:val="Normal"/>
    <w:next w:val="Normal"/>
    <w:link w:val="H1GChar"/>
    <w:rsid w:val="009F5D95"/>
    <w:pPr>
      <w:keepNext/>
      <w:keepLines/>
      <w:tabs>
        <w:tab w:val="right" w:pos="851"/>
      </w:tabs>
      <w:suppressAutoHyphens/>
      <w:spacing w:before="360" w:after="240" w:line="270" w:lineRule="exact"/>
      <w:ind w:left="1134" w:right="1134" w:hanging="1134"/>
    </w:pPr>
    <w:rPr>
      <w:rFonts w:ascii="Times New Roman" w:eastAsia="SimSun" w:hAnsi="Times New Roman" w:cs="Times New Roman"/>
      <w:b/>
      <w:sz w:val="24"/>
      <w:szCs w:val="20"/>
      <w:lang w:val="en-GB" w:eastAsia="zh-CN"/>
    </w:rPr>
  </w:style>
  <w:style w:type="character" w:customStyle="1" w:styleId="H1GChar">
    <w:name w:val="_ H_1_G Char"/>
    <w:link w:val="H1G"/>
    <w:rsid w:val="009F5D95"/>
    <w:rPr>
      <w:rFonts w:ascii="Times New Roman" w:eastAsia="SimSun" w:hAnsi="Times New Roman" w:cs="Times New Roman"/>
      <w:b/>
      <w:sz w:val="24"/>
      <w:szCs w:val="20"/>
      <w:lang w:val="en-GB" w:eastAsia="zh-CN"/>
    </w:rPr>
  </w:style>
  <w:style w:type="paragraph" w:customStyle="1" w:styleId="s5">
    <w:name w:val="s5"/>
    <w:basedOn w:val="Normal"/>
    <w:rsid w:val="004B7AA3"/>
    <w:pPr>
      <w:spacing w:before="100" w:beforeAutospacing="1" w:after="100" w:afterAutospacing="1" w:line="240" w:lineRule="auto"/>
    </w:pPr>
    <w:rPr>
      <w:rFonts w:ascii="Times New Roman" w:hAnsi="Times New Roman" w:cs="Times New Roman"/>
      <w:sz w:val="24"/>
      <w:szCs w:val="24"/>
      <w:lang w:eastAsia="tr-TR"/>
    </w:rPr>
  </w:style>
  <w:style w:type="paragraph" w:styleId="Revision">
    <w:name w:val="Revision"/>
    <w:hidden/>
    <w:uiPriority w:val="99"/>
    <w:semiHidden/>
    <w:rsid w:val="00B1263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5868230">
      <w:bodyDiv w:val="1"/>
      <w:marLeft w:val="0"/>
      <w:marRight w:val="0"/>
      <w:marTop w:val="0"/>
      <w:marBottom w:val="0"/>
      <w:divBdr>
        <w:top w:val="none" w:sz="0" w:space="0" w:color="auto"/>
        <w:left w:val="none" w:sz="0" w:space="0" w:color="auto"/>
        <w:bottom w:val="none" w:sz="0" w:space="0" w:color="auto"/>
        <w:right w:val="none" w:sz="0" w:space="0" w:color="auto"/>
      </w:divBdr>
    </w:div>
    <w:div w:id="1825664731">
      <w:bodyDiv w:val="1"/>
      <w:marLeft w:val="0"/>
      <w:marRight w:val="0"/>
      <w:marTop w:val="0"/>
      <w:marBottom w:val="0"/>
      <w:divBdr>
        <w:top w:val="none" w:sz="0" w:space="0" w:color="auto"/>
        <w:left w:val="none" w:sz="0" w:space="0" w:color="auto"/>
        <w:bottom w:val="none" w:sz="0" w:space="0" w:color="auto"/>
        <w:right w:val="none" w:sz="0" w:space="0" w:color="auto"/>
      </w:divBdr>
    </w:div>
    <w:div w:id="2110999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CB9B4F-3B2B-485C-A092-7BF73A8AF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TotalTime>
  <Pages>2</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FA</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r Cem Aslanargun</dc:creator>
  <cp:keywords/>
  <dc:description/>
  <cp:lastModifiedBy>Emir Cem Aslanargun</cp:lastModifiedBy>
  <cp:revision>159</cp:revision>
  <cp:lastPrinted>2022-02-17T15:20:00Z</cp:lastPrinted>
  <dcterms:created xsi:type="dcterms:W3CDTF">2022-01-17T15:59:00Z</dcterms:created>
  <dcterms:modified xsi:type="dcterms:W3CDTF">2022-02-23T14:23:00Z</dcterms:modified>
</cp:coreProperties>
</file>